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Ермолаев Денис 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6690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5820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5820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83523"/>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83523"/>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39742"/>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39742"/>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267862"/>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267862"/>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80466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80466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82548"/>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82548"/>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739211"/>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739211"/>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685656"/>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685656"/>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728404"/>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728404"/>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771900"/>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771900"/>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Ермолаев Денис Николаевич</dc:creator>
  <dc:language>ru-RU</dc:language>
  <cp:keywords/>
  <dcterms:created xsi:type="dcterms:W3CDTF">2025-06-20T09:47:36Z</dcterms:created>
  <dcterms:modified xsi:type="dcterms:W3CDTF">2025-06-20T09: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